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uilherme Zanchettin</w:t>
      </w:r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r w:rsidR="00A81959">
        <w:rPr>
          <w:sz w:val="40"/>
          <w:szCs w:val="40"/>
        </w:rPr>
        <w:t>Valiati Maran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D3A7563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564DE841" w:rsidR="00D23406" w:rsidRDefault="00460207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2D66A8D9" w:rsidR="00D23406" w:rsidRDefault="00460207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7AB10EC3" w:rsidR="00D23406" w:rsidRDefault="00460207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3A973D5E" w:rsidR="00D23406" w:rsidRDefault="00460207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1D2C8B61" w:rsidR="00D23406" w:rsidRDefault="00460207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02E2BB3D" w:rsidR="00D23406" w:rsidRDefault="00460207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5A54CC71" w:rsidR="00D23406" w:rsidRDefault="00460207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20787B9C" w:rsidR="00D23406" w:rsidRDefault="00460207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08DB0DFE" w:rsidR="00D23406" w:rsidRDefault="00460207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reservar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136DFA95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reservas para serviços de terceiros, como pet sitters ou dog walkers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>Solução all-in-one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1899AA30" w:rsidR="00633034" w:rsidRPr="0013770B" w:rsidRDefault="00827ED1" w:rsidP="0013770B">
            <w:r>
              <w:t>Permitir</w:t>
            </w:r>
            <w:r w:rsidR="00B534BD" w:rsidRPr="0013770B">
              <w:t xml:space="preserve"> que o Usuário execute o login no sistema.</w:t>
            </w:r>
          </w:p>
        </w:tc>
      </w:tr>
      <w:tr w:rsidR="00633034" w:rsidRPr="00F76475" w14:paraId="6029DDBB" w14:textId="77777777" w:rsidTr="002C08FF">
        <w:tc>
          <w:tcPr>
            <w:tcW w:w="709" w:type="dxa"/>
            <w:vAlign w:val="center"/>
          </w:tcPr>
          <w:p w14:paraId="7297B2E5" w14:textId="34402B61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4641AA2A" w14:textId="1E9F47DD" w:rsidR="00633034" w:rsidRPr="0013770B" w:rsidRDefault="00A24CDB" w:rsidP="0013770B">
            <w:r>
              <w:rPr>
                <w:rFonts w:ascii="Calibri" w:hAnsi="Calibri" w:cs="Calibri"/>
              </w:rPr>
              <w:t>Permitir</w:t>
            </w:r>
            <w:r>
              <w:rPr>
                <w:rFonts w:ascii="Calibri" w:hAnsi="Calibri" w:cs="Calibri"/>
              </w:rPr>
              <w:t xml:space="preserve"> que o Usuário solicite a recuperação de senha para restaurar o acesso ao sistema.</w:t>
            </w:r>
          </w:p>
        </w:tc>
      </w:tr>
      <w:tr w:rsidR="00633034" w:rsidRPr="00F76475" w14:paraId="099BDFFD" w14:textId="77777777" w:rsidTr="002C08FF">
        <w:tc>
          <w:tcPr>
            <w:tcW w:w="709" w:type="dxa"/>
            <w:vAlign w:val="center"/>
          </w:tcPr>
          <w:p w14:paraId="412C2BEB" w14:textId="7E8DD9AD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CE21DBD" w14:textId="6D989057" w:rsidR="00633034" w:rsidRPr="0013770B" w:rsidRDefault="00C840CD" w:rsidP="0013770B">
            <w:r w:rsidRPr="0013770B">
              <w:t>Permitir que o Usuário altere sua senha para manter a segurança da conta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3E4E2EF3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6F163DD9" w14:textId="2616B8F5" w:rsidR="00633034" w:rsidRPr="0013770B" w:rsidRDefault="000A586C" w:rsidP="0013770B">
            <w:r w:rsidRPr="0013770B">
              <w:t>Apresentar ao Usuário um Dashboard para consultar os dados cadastrais do seu Pet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779DEEB7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5A4F624" w14:textId="2193A4F0" w:rsidR="00633034" w:rsidRPr="0013770B" w:rsidRDefault="00AB5C82" w:rsidP="0013770B">
            <w:r w:rsidRPr="0013770B">
              <w:t>Habilitar que o Administrador do Petshop visualize a agenda de consultas veterinárias.</w:t>
            </w:r>
          </w:p>
        </w:tc>
      </w:tr>
      <w:tr w:rsidR="00A64C57" w:rsidRPr="00F76475" w14:paraId="65A48F7D" w14:textId="77777777" w:rsidTr="002C08FF">
        <w:tc>
          <w:tcPr>
            <w:tcW w:w="709" w:type="dxa"/>
            <w:vAlign w:val="center"/>
          </w:tcPr>
          <w:p w14:paraId="19C7522C" w14:textId="54617087" w:rsidR="00A64C57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0EA83276" w14:textId="45AB1D7D" w:rsidR="00A64C57" w:rsidRPr="0013770B" w:rsidRDefault="00A64C57" w:rsidP="0013770B">
            <w:r w:rsidRPr="0013770B">
              <w:t>Habilitar que o Administrador do Petshop gerencie a agenda de consultas veterinárias.</w:t>
            </w:r>
          </w:p>
        </w:tc>
      </w:tr>
      <w:tr w:rsidR="00633034" w:rsidRPr="00F76475" w14:paraId="0406E016" w14:textId="77777777" w:rsidTr="002C08FF">
        <w:tc>
          <w:tcPr>
            <w:tcW w:w="709" w:type="dxa"/>
            <w:vAlign w:val="center"/>
          </w:tcPr>
          <w:p w14:paraId="5D266925" w14:textId="1E171264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259C9B84" w14:textId="4B21EB3F" w:rsidR="00633034" w:rsidRPr="0013770B" w:rsidRDefault="009E053C" w:rsidP="0013770B">
            <w:r w:rsidRPr="0013770B">
              <w:t xml:space="preserve">Permitir que o </w:t>
            </w:r>
            <w:r w:rsidR="00A64C57">
              <w:t>Cliente</w:t>
            </w:r>
            <w:r w:rsidRPr="0013770B">
              <w:t xml:space="preserve"> faça o agendamento de consultas veterinárias.</w:t>
            </w:r>
          </w:p>
        </w:tc>
      </w:tr>
      <w:tr w:rsidR="00A64C57" w:rsidRPr="00F76475" w14:paraId="3DE3EDD1" w14:textId="77777777" w:rsidTr="002C08FF">
        <w:tc>
          <w:tcPr>
            <w:tcW w:w="709" w:type="dxa"/>
            <w:vAlign w:val="center"/>
          </w:tcPr>
          <w:p w14:paraId="0564566D" w14:textId="76293EAC" w:rsidR="00A64C57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75544B91" w14:textId="1C6FAC7D" w:rsidR="00A64C57" w:rsidRPr="0013770B" w:rsidRDefault="00A64C57" w:rsidP="0013770B">
            <w:r w:rsidRPr="0013770B">
              <w:t xml:space="preserve">Permitir que o </w:t>
            </w:r>
            <w:r>
              <w:t>Cliente</w:t>
            </w:r>
            <w:r w:rsidRPr="0013770B">
              <w:t xml:space="preserve"> faça o cancelamento de consultas veterinárias.</w:t>
            </w:r>
          </w:p>
        </w:tc>
      </w:tr>
      <w:tr w:rsidR="00A64C57" w:rsidRPr="00F76475" w14:paraId="6E57F509" w14:textId="77777777" w:rsidTr="002C08FF">
        <w:tc>
          <w:tcPr>
            <w:tcW w:w="709" w:type="dxa"/>
            <w:vAlign w:val="center"/>
          </w:tcPr>
          <w:p w14:paraId="70DA4847" w14:textId="27563D1A" w:rsidR="00A64C57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0113C422" w14:textId="0338FCDF" w:rsidR="00A64C57" w:rsidRPr="0013770B" w:rsidRDefault="00A64C57" w:rsidP="0013770B">
            <w:r w:rsidRPr="0013770B">
              <w:t xml:space="preserve">Permitir que o </w:t>
            </w:r>
            <w:r>
              <w:t>Cliente</w:t>
            </w:r>
            <w:r w:rsidRPr="0013770B">
              <w:t xml:space="preserve"> faça o reagendamento de consultas veterinárias.</w:t>
            </w:r>
          </w:p>
        </w:tc>
      </w:tr>
      <w:tr w:rsidR="00633034" w:rsidRPr="00F76475" w14:paraId="7F8495F9" w14:textId="77777777" w:rsidTr="002C08FF">
        <w:tc>
          <w:tcPr>
            <w:tcW w:w="709" w:type="dxa"/>
            <w:vAlign w:val="center"/>
          </w:tcPr>
          <w:p w14:paraId="39747871" w14:textId="3C1B7AC1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443D5221" w14:textId="11A5651B" w:rsidR="00633034" w:rsidRPr="0013770B" w:rsidRDefault="00366DE8" w:rsidP="0013770B">
            <w:r w:rsidRPr="0013770B">
              <w:t>Possibilitar que o Cliente marque serviços adicionais como banho e tosa.</w:t>
            </w:r>
          </w:p>
        </w:tc>
      </w:tr>
      <w:tr w:rsidR="00633034" w:rsidRPr="00F76475" w14:paraId="53D82C35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48ABB5B7" w14:textId="6ED0121A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7E671687" w14:textId="283ADA73" w:rsidR="00633034" w:rsidRPr="0013770B" w:rsidRDefault="003D37C3" w:rsidP="0013770B">
            <w:pPr>
              <w:rPr>
                <w:lang w:eastAsia="pt-BR"/>
              </w:rPr>
            </w:pPr>
            <w:r>
              <w:rPr>
                <w:lang w:eastAsia="pt-BR"/>
              </w:rPr>
              <w:t>Permitir</w:t>
            </w:r>
            <w:r w:rsidR="00E73C73" w:rsidRPr="00E73C73">
              <w:rPr>
                <w:lang w:eastAsia="pt-BR"/>
              </w:rPr>
              <w:t xml:space="preserve"> que o Cliente</w:t>
            </w:r>
            <w:r>
              <w:rPr>
                <w:lang w:eastAsia="pt-BR"/>
              </w:rPr>
              <w:t xml:space="preserve"> </w:t>
            </w:r>
            <w:r w:rsidR="00E73C73" w:rsidRPr="00E73C73">
              <w:rPr>
                <w:lang w:eastAsia="pt-BR"/>
              </w:rPr>
              <w:t>adicione produtos ao carrinho para seu Pet.</w:t>
            </w:r>
          </w:p>
        </w:tc>
      </w:tr>
      <w:tr w:rsidR="00633034" w:rsidRPr="00F76475" w14:paraId="48FE6C4A" w14:textId="77777777" w:rsidTr="00FC1F92">
        <w:tc>
          <w:tcPr>
            <w:tcW w:w="709" w:type="dxa"/>
            <w:vAlign w:val="center"/>
          </w:tcPr>
          <w:p w14:paraId="582E4E67" w14:textId="5E8D0C2C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0382B8F6" w14:textId="42B8EFA5" w:rsidR="00633034" w:rsidRPr="0013770B" w:rsidRDefault="0013770B" w:rsidP="0013770B">
            <w:r w:rsidRPr="0013770B">
              <w:t>Permitir que o Administrador</w:t>
            </w:r>
            <w:r w:rsidR="00472EA5">
              <w:t xml:space="preserve"> </w:t>
            </w:r>
            <w:r w:rsidRPr="0013770B">
              <w:t xml:space="preserve">faça upload de imagens </w:t>
            </w:r>
            <w:r w:rsidR="00472EA5">
              <w:t>dos seus p</w:t>
            </w:r>
            <w:r w:rsidRPr="0013770B">
              <w:t>rodutos.</w:t>
            </w:r>
          </w:p>
        </w:tc>
      </w:tr>
      <w:tr w:rsidR="00010EC1" w:rsidRPr="00F76475" w14:paraId="03D9C923" w14:textId="77777777" w:rsidTr="00FC1F92">
        <w:tc>
          <w:tcPr>
            <w:tcW w:w="709" w:type="dxa"/>
            <w:vAlign w:val="center"/>
          </w:tcPr>
          <w:p w14:paraId="4C640C11" w14:textId="3132EE7D" w:rsidR="00010EC1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352FBFB1" w14:textId="4D116453" w:rsidR="00010EC1" w:rsidRPr="0013770B" w:rsidRDefault="0013770B" w:rsidP="0013770B">
            <w:r w:rsidRPr="0013770B">
              <w:t xml:space="preserve">Permitir que o </w:t>
            </w:r>
            <w:r>
              <w:t xml:space="preserve">Cliente </w:t>
            </w:r>
            <w:r w:rsidRPr="0013770B">
              <w:t xml:space="preserve">faça upload de imagens </w:t>
            </w:r>
            <w:r w:rsidR="00472EA5">
              <w:t>dos seus</w:t>
            </w:r>
            <w:r w:rsidRPr="0013770B">
              <w:t xml:space="preserve"> pets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6FC4F4C2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0C1D8205" w14:textId="640D176B" w:rsidR="00633034" w:rsidRPr="0013770B" w:rsidRDefault="00CC6AC5" w:rsidP="0013770B">
            <w:r w:rsidRPr="0013770B">
              <w:t>Possibilitar que o Administrador crie relatórios detalhados dos agendamentos de serviços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370E6D60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7796" w:type="dxa"/>
          </w:tcPr>
          <w:p w14:paraId="0D5E8404" w14:textId="67D52314" w:rsidR="00633034" w:rsidRPr="0013770B" w:rsidRDefault="00CC6AC5" w:rsidP="0013770B">
            <w:r w:rsidRPr="0013770B">
              <w:t xml:space="preserve">Apresentar no Perfil do Pet informações nutricionais e recomendações médicas </w:t>
            </w:r>
            <w:r w:rsidR="00367AB1">
              <w:t>de cada animal cadastrado.</w:t>
            </w:r>
          </w:p>
        </w:tc>
      </w:tr>
      <w:tr w:rsidR="00633034" w:rsidRPr="00F76475" w14:paraId="727D04C9" w14:textId="77777777" w:rsidTr="00FC1F92">
        <w:tc>
          <w:tcPr>
            <w:tcW w:w="709" w:type="dxa"/>
            <w:vAlign w:val="center"/>
          </w:tcPr>
          <w:p w14:paraId="25C55D69" w14:textId="479904EC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7796" w:type="dxa"/>
          </w:tcPr>
          <w:p w14:paraId="1F9D5971" w14:textId="31AF5672" w:rsidR="00633034" w:rsidRPr="0013770B" w:rsidRDefault="00CC6AC5" w:rsidP="0013770B">
            <w:r w:rsidRPr="0013770B">
              <w:t>Oferecer ao Usuário a capacidade de realizar buscas personalizadas no sistema.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3546D71E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7796" w:type="dxa"/>
          </w:tcPr>
          <w:p w14:paraId="3FCD071E" w14:textId="0255CFF5" w:rsidR="00601E6D" w:rsidRPr="0013770B" w:rsidRDefault="00460207" w:rsidP="0013770B">
            <w:r>
              <w:t>M</w:t>
            </w:r>
            <w:r w:rsidR="001F27D8">
              <w:t>anter</w:t>
            </w:r>
            <w:r w:rsidR="00264D74" w:rsidRPr="0013770B">
              <w:t xml:space="preserve"> contas de Usuários.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705EE05B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7796" w:type="dxa"/>
          </w:tcPr>
          <w:p w14:paraId="353066AA" w14:textId="726BA492" w:rsidR="00601E6D" w:rsidRPr="0013770B" w:rsidRDefault="00460207" w:rsidP="0013770B">
            <w:r>
              <w:t>M</w:t>
            </w:r>
            <w:r w:rsidR="001F27D8">
              <w:t>anter</w:t>
            </w:r>
            <w:r w:rsidR="00D15529" w:rsidRPr="0013770B">
              <w:t xml:space="preserve"> dados de Pet</w:t>
            </w:r>
            <w:r>
              <w:t>s</w:t>
            </w:r>
            <w:r w:rsidR="00D15529" w:rsidRPr="0013770B">
              <w:t>.</w:t>
            </w:r>
          </w:p>
        </w:tc>
      </w:tr>
      <w:tr w:rsidR="00601E6D" w:rsidRPr="00F76475" w14:paraId="4ACB5A09" w14:textId="77777777" w:rsidTr="00530919">
        <w:tc>
          <w:tcPr>
            <w:tcW w:w="709" w:type="dxa"/>
            <w:vAlign w:val="center"/>
          </w:tcPr>
          <w:p w14:paraId="4DC777C1" w14:textId="658C95A1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7796" w:type="dxa"/>
          </w:tcPr>
          <w:p w14:paraId="784A05BF" w14:textId="4C8676E0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serviços oferecidos.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0D65D15D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7796" w:type="dxa"/>
          </w:tcPr>
          <w:p w14:paraId="4C99210E" w14:textId="460B578E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produtos disponíveis.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097A72A9" w:rsidR="00B51A32" w:rsidRPr="00251B74" w:rsidRDefault="00292A97" w:rsidP="00251B74">
            <w:r w:rsidRPr="00251B74">
              <w:t>Atendente do Petshop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725DEDEF" w:rsidR="00213583" w:rsidRPr="00251B74" w:rsidRDefault="00292A97" w:rsidP="00251B74">
            <w:r w:rsidRPr="00251B74">
              <w:t>Veterinário</w:t>
            </w:r>
          </w:p>
        </w:tc>
      </w:tr>
      <w:tr w:rsidR="00213583" w:rsidRPr="00F76475" w14:paraId="7683DCD0" w14:textId="77777777" w:rsidTr="002E3F7A">
        <w:tc>
          <w:tcPr>
            <w:tcW w:w="709" w:type="dxa"/>
            <w:vAlign w:val="center"/>
          </w:tcPr>
          <w:p w14:paraId="0C9701B3" w14:textId="43FCFBAF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vAlign w:val="center"/>
          </w:tcPr>
          <w:p w14:paraId="1828F676" w14:textId="32138F65" w:rsidR="00213583" w:rsidRPr="00251B74" w:rsidRDefault="00292A97" w:rsidP="00251B74">
            <w:r w:rsidRPr="00251B74">
              <w:t>Auxiliar de Serviços (Groomer)</w:t>
            </w:r>
          </w:p>
        </w:tc>
      </w:tr>
      <w:tr w:rsidR="00213583" w:rsidRPr="00F76475" w14:paraId="68C99753" w14:textId="77777777" w:rsidTr="002E3F7A">
        <w:tc>
          <w:tcPr>
            <w:tcW w:w="709" w:type="dxa"/>
            <w:vAlign w:val="center"/>
          </w:tcPr>
          <w:p w14:paraId="22D98A1D" w14:textId="5B5041F6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  <w:vAlign w:val="center"/>
          </w:tcPr>
          <w:p w14:paraId="0E94428B" w14:textId="11416367" w:rsidR="00213583" w:rsidRPr="00251B74" w:rsidRDefault="00292A97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70510DD2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483167CF" w14:textId="77777777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  <w:p w14:paraId="09776657" w14:textId="77777777" w:rsidR="000F13B2" w:rsidRDefault="000F13B2" w:rsidP="00C3485B">
            <w:pPr>
              <w:rPr>
                <w:color w:val="ED7D31" w:themeColor="accent2"/>
              </w:rPr>
            </w:pPr>
          </w:p>
          <w:p w14:paraId="7FCA5DD5" w14:textId="0679CB42" w:rsidR="00C3485B" w:rsidRDefault="00C3485B" w:rsidP="00C3485B">
            <w:pPr>
              <w:rPr>
                <w:color w:val="ED7D31" w:themeColor="accent2"/>
              </w:rPr>
            </w:pPr>
            <w:r>
              <w:rPr>
                <w:color w:val="ED7D31" w:themeColor="accent2"/>
              </w:rPr>
              <w:t xml:space="preserve">Diagrama </w:t>
            </w:r>
          </w:p>
          <w:p w14:paraId="744C5C96" w14:textId="3088D7A3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0CC5467C" w14:textId="072DB45A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7F6CA819" w14:textId="77777777" w:rsidR="000F13B2" w:rsidRDefault="000F13B2" w:rsidP="00C3485B">
            <w:pPr>
              <w:rPr>
                <w:b/>
                <w:bCs/>
                <w:sz w:val="24"/>
                <w:szCs w:val="24"/>
              </w:rPr>
            </w:pPr>
          </w:p>
          <w:p w14:paraId="7ECB10A7" w14:textId="2A68567A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3E0F518" w14:textId="0FBB5B64" w:rsidR="009524AB" w:rsidRDefault="009524AB" w:rsidP="00C765DF"/>
    <w:p w14:paraId="51FD6171" w14:textId="43D4E09B" w:rsidR="00C3485B" w:rsidRDefault="00C3485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1D07640" w14:textId="77777777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DFED2FA" w14:textId="6A036855" w:rsidR="00E60EAC" w:rsidRDefault="0069253E" w:rsidP="00E60EAC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D6DCDFE" w14:textId="77777777" w:rsidR="00356314" w:rsidRPr="00356314" w:rsidRDefault="00356314" w:rsidP="00356314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821815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42EA0214" w:rsidR="00EF6C5C" w:rsidRPr="002C21E2" w:rsidRDefault="007733FA" w:rsidP="00EF6C5C">
            <w:pPr>
              <w:spacing w:before="60" w:after="60"/>
              <w:ind w:left="30" w:hanging="30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HISTÓRIA DO USUÁRIO</w:t>
            </w:r>
            <w:r w:rsidR="00EF6C5C" w:rsidRPr="002C21E2">
              <w:rPr>
                <w:b/>
                <w:bCs/>
                <w:sz w:val="20"/>
                <w:szCs w:val="20"/>
              </w:rPr>
              <w:t xml:space="preserve"> - </w:t>
            </w:r>
            <w:r w:rsidR="00663019" w:rsidRPr="002C21E2">
              <w:rPr>
                <w:b/>
                <w:bCs/>
                <w:sz w:val="20"/>
                <w:szCs w:val="20"/>
              </w:rPr>
              <w:t>REQUISITO 1</w:t>
            </w:r>
            <w:r w:rsidR="00EF6C5C" w:rsidRPr="002C21E2">
              <w:rPr>
                <w:sz w:val="20"/>
                <w:szCs w:val="20"/>
              </w:rPr>
              <w:t xml:space="preserve">: </w:t>
            </w:r>
            <w:r w:rsidR="00F70F53">
              <w:rPr>
                <w:sz w:val="20"/>
                <w:szCs w:val="20"/>
              </w:rPr>
              <w:t>M</w:t>
            </w:r>
            <w:r w:rsidR="00A743B4">
              <w:t>anter</w:t>
            </w:r>
            <w:r w:rsidR="00A743B4" w:rsidRPr="0013770B">
              <w:t xml:space="preserve"> contas de Usuários</w:t>
            </w:r>
            <w:r w:rsidR="00F70F53">
              <w:t>.</w:t>
            </w:r>
          </w:p>
        </w:tc>
      </w:tr>
      <w:tr w:rsidR="00EF6C5C" w14:paraId="0F648674" w14:textId="77777777" w:rsidTr="00EF6C5C">
        <w:tc>
          <w:tcPr>
            <w:tcW w:w="8505" w:type="dxa"/>
            <w:gridSpan w:val="2"/>
          </w:tcPr>
          <w:p w14:paraId="5A615C02" w14:textId="77777777" w:rsidR="008006B9" w:rsidRPr="002C21E2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z w:val="20"/>
                <w:szCs w:val="20"/>
                <w:shd w:val="clear" w:color="auto" w:fill="212121"/>
              </w:rPr>
            </w:pPr>
            <w:bookmarkStart w:id="13" w:name="_Hlk96268510"/>
            <w:r w:rsidRPr="002C21E2">
              <w:rPr>
                <w:b/>
                <w:bCs/>
                <w:sz w:val="20"/>
                <w:szCs w:val="20"/>
              </w:rPr>
              <w:t>COMO</w:t>
            </w:r>
            <w:r w:rsidRPr="002C21E2">
              <w:rPr>
                <w:sz w:val="20"/>
                <w:szCs w:val="20"/>
              </w:rPr>
              <w:t xml:space="preserve">: </w:t>
            </w:r>
            <w:r w:rsidR="008006B9" w:rsidRPr="002C21E2">
              <w:rPr>
                <w:sz w:val="20"/>
                <w:szCs w:val="20"/>
              </w:rPr>
              <w:t>visitante do sistema PetConnect,</w:t>
            </w:r>
          </w:p>
          <w:p w14:paraId="65470C87" w14:textId="4C29A3AB" w:rsidR="008006B9" w:rsidRPr="002C21E2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z w:val="20"/>
                <w:szCs w:val="20"/>
                <w:shd w:val="clear" w:color="auto" w:fill="212121"/>
              </w:rPr>
            </w:pPr>
            <w:r w:rsidRPr="002C21E2">
              <w:rPr>
                <w:b/>
                <w:bCs/>
                <w:sz w:val="20"/>
                <w:szCs w:val="20"/>
              </w:rPr>
              <w:t>POSSO</w:t>
            </w:r>
            <w:r w:rsidRPr="002C21E2">
              <w:rPr>
                <w:sz w:val="20"/>
                <w:szCs w:val="20"/>
              </w:rPr>
              <w:t xml:space="preserve">: </w:t>
            </w:r>
            <w:r w:rsidR="00CA58CC">
              <w:rPr>
                <w:sz w:val="20"/>
                <w:szCs w:val="20"/>
              </w:rPr>
              <w:t>manter</w:t>
            </w:r>
            <w:r w:rsidR="008006B9" w:rsidRPr="002C21E2">
              <w:rPr>
                <w:sz w:val="20"/>
                <w:szCs w:val="20"/>
              </w:rPr>
              <w:t xml:space="preserve"> uma conta de usuário,</w:t>
            </w:r>
          </w:p>
          <w:p w14:paraId="158AF84E" w14:textId="57FBC87A" w:rsidR="00EF6C5C" w:rsidRPr="002C21E2" w:rsidRDefault="00EF6C5C" w:rsidP="00EF6C5C">
            <w:pPr>
              <w:spacing w:before="60" w:after="60"/>
              <w:ind w:left="30" w:hanging="30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PARA</w:t>
            </w:r>
            <w:r w:rsidRPr="002C21E2">
              <w:rPr>
                <w:sz w:val="20"/>
                <w:szCs w:val="20"/>
              </w:rPr>
              <w:t xml:space="preserve">: </w:t>
            </w:r>
            <w:r w:rsidR="008006B9" w:rsidRPr="002C21E2">
              <w:rPr>
                <w:sz w:val="20"/>
                <w:szCs w:val="20"/>
              </w:rPr>
              <w:t>acessar funcionalidades exclusivas para clientes cadastrados</w:t>
            </w:r>
            <w:r w:rsidR="007940CE" w:rsidRPr="002C21E2">
              <w:rPr>
                <w:sz w:val="20"/>
                <w:szCs w:val="20"/>
              </w:rPr>
              <w:t xml:space="preserve"> no sistema.</w:t>
            </w:r>
          </w:p>
        </w:tc>
      </w:tr>
      <w:tr w:rsidR="00EF6C5C" w14:paraId="238B9988" w14:textId="77777777" w:rsidTr="00EF6C5C">
        <w:tc>
          <w:tcPr>
            <w:tcW w:w="1276" w:type="dxa"/>
          </w:tcPr>
          <w:p w14:paraId="44A2A375" w14:textId="061A83AE" w:rsidR="00EF6C5C" w:rsidRPr="002C21E2" w:rsidRDefault="00EF6C5C" w:rsidP="00B17363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2E6589E9" w14:textId="343AF925" w:rsidR="00EF6C5C" w:rsidRPr="002C21E2" w:rsidRDefault="00EF6C5C" w:rsidP="00B17363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1</w:t>
            </w:r>
          </w:p>
        </w:tc>
        <w:tc>
          <w:tcPr>
            <w:tcW w:w="7229" w:type="dxa"/>
          </w:tcPr>
          <w:p w14:paraId="5CE45FDC" w14:textId="2C0FB6BD" w:rsidR="00EF6C5C" w:rsidRPr="002C21E2" w:rsidRDefault="00EF6C5C" w:rsidP="00B17363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  <w:r w:rsidR="000A2AE3" w:rsidRPr="002C21E2">
              <w:rPr>
                <w:sz w:val="20"/>
                <w:szCs w:val="20"/>
              </w:rPr>
              <w:t>o visitante acesse a tela de cadastro,</w:t>
            </w:r>
          </w:p>
          <w:p w14:paraId="29CEB57E" w14:textId="7FEA2001" w:rsidR="00EF6C5C" w:rsidRPr="002C21E2" w:rsidRDefault="00EF6C5C" w:rsidP="00B17363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  <w:r w:rsidR="000A2AE3" w:rsidRPr="002C21E2">
              <w:rPr>
                <w:sz w:val="20"/>
                <w:szCs w:val="20"/>
              </w:rPr>
              <w:t>ele preencher todos os campos obrigatórios (como nome, e-mail, CPF, senha) e submeter o formulário,</w:t>
            </w:r>
          </w:p>
          <w:p w14:paraId="7A15708C" w14:textId="75BB5662" w:rsidR="00EF6C5C" w:rsidRPr="002C21E2" w:rsidRDefault="00EF6C5C" w:rsidP="00B17363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  <w:r w:rsidR="000A2AE3" w:rsidRPr="002C21E2">
              <w:rPr>
                <w:sz w:val="20"/>
                <w:szCs w:val="20"/>
              </w:rPr>
              <w:t>sua conta de usuário será criada e ele receberá uma confirmação por e-mail com um link para verificar a conta.</w:t>
            </w:r>
          </w:p>
        </w:tc>
      </w:tr>
      <w:tr w:rsidR="00EF6C5C" w14:paraId="0928A0A7" w14:textId="77777777" w:rsidTr="00EF6C5C">
        <w:tc>
          <w:tcPr>
            <w:tcW w:w="1276" w:type="dxa"/>
          </w:tcPr>
          <w:p w14:paraId="4E412D5B" w14:textId="423A6927" w:rsidR="00EF6C5C" w:rsidRPr="002C21E2" w:rsidRDefault="00EF6C5C" w:rsidP="003E5BF1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3575DA9F" w14:textId="25EBC188" w:rsidR="00EF6C5C" w:rsidRPr="002C21E2" w:rsidRDefault="00EF6C5C" w:rsidP="003E5BF1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2</w:t>
            </w:r>
          </w:p>
        </w:tc>
        <w:tc>
          <w:tcPr>
            <w:tcW w:w="7229" w:type="dxa"/>
          </w:tcPr>
          <w:p w14:paraId="37E3ABC2" w14:textId="7288A852" w:rsidR="00EF6C5C" w:rsidRPr="002C21E2" w:rsidRDefault="00EF6C5C" w:rsidP="003E5BF1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  <w:r w:rsidR="00757857" w:rsidRPr="002C21E2">
              <w:rPr>
                <w:sz w:val="20"/>
                <w:szCs w:val="20"/>
              </w:rPr>
              <w:t>o visitante acesse a tela de cadastro,</w:t>
            </w:r>
          </w:p>
          <w:p w14:paraId="3441009A" w14:textId="2F3A4C04" w:rsidR="00EF6C5C" w:rsidRPr="002C21E2" w:rsidRDefault="00EF6C5C" w:rsidP="003E5BF1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  <w:r w:rsidR="00386B82" w:rsidRPr="002C21E2">
              <w:rPr>
                <w:sz w:val="20"/>
                <w:szCs w:val="20"/>
              </w:rPr>
              <w:t>o visitante tent</w:t>
            </w:r>
            <w:r w:rsidR="00386B82" w:rsidRPr="002C21E2">
              <w:rPr>
                <w:sz w:val="20"/>
                <w:szCs w:val="20"/>
              </w:rPr>
              <w:t>ar</w:t>
            </w:r>
            <w:r w:rsidR="00386B82" w:rsidRPr="002C21E2">
              <w:rPr>
                <w:sz w:val="20"/>
                <w:szCs w:val="20"/>
              </w:rPr>
              <w:t xml:space="preserve"> se cadastrar com um e-mail já existente no sistema</w:t>
            </w:r>
            <w:r w:rsidR="00386B82" w:rsidRPr="002C21E2">
              <w:rPr>
                <w:sz w:val="20"/>
                <w:szCs w:val="20"/>
              </w:rPr>
              <w:t xml:space="preserve"> e </w:t>
            </w:r>
            <w:r w:rsidR="00B465A9" w:rsidRPr="002C21E2">
              <w:rPr>
                <w:sz w:val="20"/>
                <w:szCs w:val="20"/>
              </w:rPr>
              <w:t>submeter o formulário</w:t>
            </w:r>
            <w:r w:rsidR="004830AD" w:rsidRPr="002C21E2">
              <w:rPr>
                <w:sz w:val="20"/>
                <w:szCs w:val="20"/>
              </w:rPr>
              <w:t>,</w:t>
            </w:r>
          </w:p>
          <w:p w14:paraId="09BF40E1" w14:textId="741F5F4F" w:rsidR="00EF6C5C" w:rsidRPr="002C21E2" w:rsidRDefault="00EF6C5C" w:rsidP="003E5BF1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  <w:r w:rsidR="004830AD" w:rsidRPr="002C21E2">
              <w:rPr>
                <w:sz w:val="20"/>
                <w:szCs w:val="20"/>
              </w:rPr>
              <w:t>receberá uma notificação de erro informando que o e-mail já está em uso e será oferecida a opção de recuperar a senha para esse e-mail.</w:t>
            </w:r>
          </w:p>
        </w:tc>
      </w:tr>
      <w:tr w:rsidR="00EF6C5C" w14:paraId="5F8986F0" w14:textId="77777777" w:rsidTr="00EF6C5C">
        <w:tc>
          <w:tcPr>
            <w:tcW w:w="1276" w:type="dxa"/>
          </w:tcPr>
          <w:p w14:paraId="618CC4E7" w14:textId="55E0C6D2" w:rsidR="00EF6C5C" w:rsidRPr="002C21E2" w:rsidRDefault="00EF6C5C" w:rsidP="003E5BF1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06F79827" w14:textId="1415921B" w:rsidR="00EF6C5C" w:rsidRPr="002C21E2" w:rsidRDefault="00EF6C5C" w:rsidP="003E5BF1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3</w:t>
            </w:r>
          </w:p>
        </w:tc>
        <w:tc>
          <w:tcPr>
            <w:tcW w:w="7229" w:type="dxa"/>
          </w:tcPr>
          <w:p w14:paraId="4AA49C9C" w14:textId="0D3AD248" w:rsidR="00EF6C5C" w:rsidRPr="002C21E2" w:rsidRDefault="00EF6C5C" w:rsidP="003E5BF1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  <w:r w:rsidR="00B465A9" w:rsidRPr="002C21E2">
              <w:rPr>
                <w:sz w:val="20"/>
                <w:szCs w:val="20"/>
              </w:rPr>
              <w:t>o visitante acesse a tela de cadastro,</w:t>
            </w:r>
          </w:p>
          <w:p w14:paraId="2818E59D" w14:textId="36B5D27E" w:rsidR="00EF6C5C" w:rsidRPr="002C21E2" w:rsidRDefault="00EF6C5C" w:rsidP="003E5BF1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  <w:r w:rsidR="00AA71F8" w:rsidRPr="002C21E2">
              <w:rPr>
                <w:sz w:val="20"/>
                <w:szCs w:val="20"/>
              </w:rPr>
              <w:t>ele</w:t>
            </w:r>
            <w:r w:rsidR="00AA71F8" w:rsidRPr="002C21E2">
              <w:rPr>
                <w:sz w:val="20"/>
                <w:szCs w:val="20"/>
              </w:rPr>
              <w:t xml:space="preserve"> forne</w:t>
            </w:r>
            <w:r w:rsidR="00AA71F8" w:rsidRPr="002C21E2">
              <w:rPr>
                <w:sz w:val="20"/>
                <w:szCs w:val="20"/>
              </w:rPr>
              <w:t>cer</w:t>
            </w:r>
            <w:r w:rsidR="00AA71F8" w:rsidRPr="002C21E2">
              <w:rPr>
                <w:sz w:val="20"/>
                <w:szCs w:val="20"/>
              </w:rPr>
              <w:t xml:space="preserve"> informações no formulário de cadastro que não atendam aos critérios de validação (como CPF inválido ou senha muito fraca)</w:t>
            </w:r>
            <w:r w:rsidR="00AA71F8" w:rsidRPr="002C21E2">
              <w:rPr>
                <w:sz w:val="20"/>
                <w:szCs w:val="20"/>
              </w:rPr>
              <w:t xml:space="preserve"> e submeter o formulário,</w:t>
            </w:r>
          </w:p>
          <w:p w14:paraId="6394D3AD" w14:textId="20032100" w:rsidR="00EF6C5C" w:rsidRPr="002C21E2" w:rsidRDefault="00EF6C5C" w:rsidP="003E5BF1">
            <w:pPr>
              <w:spacing w:before="60" w:after="60"/>
              <w:ind w:left="168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  <w:r w:rsidR="00AC0C52" w:rsidRPr="002C21E2">
              <w:rPr>
                <w:sz w:val="20"/>
                <w:szCs w:val="20"/>
              </w:rPr>
              <w:t>ele será notificado dos erros e será instruído a corrigi-los antes de poder concluir o cadastro.</w:t>
            </w:r>
          </w:p>
        </w:tc>
      </w:tr>
      <w:bookmarkEnd w:id="13"/>
    </w:tbl>
    <w:p w14:paraId="54E592DB" w14:textId="77777777" w:rsidR="00356314" w:rsidRPr="00017559" w:rsidRDefault="00356314" w:rsidP="0043409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821815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D6E8015" w:rsidR="001E4672" w:rsidRPr="002C21E2" w:rsidRDefault="001E4672" w:rsidP="00A71B1E">
            <w:pPr>
              <w:spacing w:before="60" w:after="60"/>
              <w:ind w:left="30" w:hanging="30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HISTÓRIA DO USUÁRIO </w:t>
            </w:r>
            <w:r w:rsidR="0036466D" w:rsidRPr="002C21E2">
              <w:rPr>
                <w:b/>
                <w:bCs/>
                <w:sz w:val="20"/>
                <w:szCs w:val="20"/>
              </w:rPr>
              <w:t>–</w:t>
            </w:r>
            <w:r w:rsidRPr="002C21E2">
              <w:rPr>
                <w:b/>
                <w:bCs/>
                <w:sz w:val="20"/>
                <w:szCs w:val="20"/>
              </w:rPr>
              <w:t xml:space="preserve"> </w:t>
            </w:r>
            <w:r w:rsidR="0036466D" w:rsidRPr="002C21E2">
              <w:rPr>
                <w:b/>
                <w:bCs/>
                <w:sz w:val="20"/>
                <w:szCs w:val="20"/>
              </w:rPr>
              <w:t xml:space="preserve">REQUISITO </w:t>
            </w:r>
            <w:r w:rsidR="00E30B0E" w:rsidRPr="002C21E2">
              <w:rPr>
                <w:b/>
                <w:bCs/>
                <w:sz w:val="20"/>
                <w:szCs w:val="20"/>
              </w:rPr>
              <w:t>2</w:t>
            </w:r>
            <w:r w:rsidRPr="002C21E2">
              <w:rPr>
                <w:sz w:val="20"/>
                <w:szCs w:val="20"/>
              </w:rPr>
              <w:t>:</w:t>
            </w:r>
            <w:r w:rsidR="00827ED1" w:rsidRPr="002C21E2">
              <w:rPr>
                <w:sz w:val="20"/>
                <w:szCs w:val="20"/>
              </w:rPr>
              <w:t xml:space="preserve"> </w:t>
            </w:r>
            <w:r w:rsidR="00827ED1" w:rsidRPr="002C21E2">
              <w:rPr>
                <w:sz w:val="20"/>
                <w:szCs w:val="20"/>
              </w:rPr>
              <w:t>Permitir que o Usuário execute o login no sistema.</w:t>
            </w:r>
          </w:p>
        </w:tc>
      </w:tr>
      <w:tr w:rsidR="001E4672" w14:paraId="0E0052C7" w14:textId="77777777" w:rsidTr="00A71B1E">
        <w:tc>
          <w:tcPr>
            <w:tcW w:w="8505" w:type="dxa"/>
            <w:gridSpan w:val="2"/>
          </w:tcPr>
          <w:p w14:paraId="09D4D26A" w14:textId="6C55D4DF" w:rsidR="001E4672" w:rsidRPr="002C21E2" w:rsidRDefault="001E4672" w:rsidP="00A71B1E">
            <w:pPr>
              <w:spacing w:before="60" w:after="60"/>
              <w:ind w:left="30" w:hanging="30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COMO</w:t>
            </w:r>
            <w:r w:rsidRPr="002C21E2">
              <w:rPr>
                <w:sz w:val="20"/>
                <w:szCs w:val="20"/>
              </w:rPr>
              <w:t>: usuário já cadastrado no sistema</w:t>
            </w:r>
            <w:r w:rsidR="00827ED1" w:rsidRPr="002C21E2">
              <w:rPr>
                <w:sz w:val="20"/>
                <w:szCs w:val="20"/>
              </w:rPr>
              <w:t>,</w:t>
            </w:r>
          </w:p>
          <w:p w14:paraId="4498EFB8" w14:textId="5F416F40" w:rsidR="001E4672" w:rsidRPr="002C21E2" w:rsidRDefault="001E4672" w:rsidP="00A71B1E">
            <w:pPr>
              <w:spacing w:before="60" w:after="60"/>
              <w:ind w:left="30" w:hanging="30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POSSO</w:t>
            </w:r>
            <w:r w:rsidRPr="002C21E2">
              <w:rPr>
                <w:sz w:val="20"/>
                <w:szCs w:val="20"/>
              </w:rPr>
              <w:t>:</w:t>
            </w:r>
            <w:r w:rsidR="00F74C4B" w:rsidRPr="002C21E2">
              <w:rPr>
                <w:sz w:val="20"/>
                <w:szCs w:val="20"/>
              </w:rPr>
              <w:t xml:space="preserve"> realizar login de usuário</w:t>
            </w:r>
            <w:r w:rsidR="00827ED1" w:rsidRPr="002C21E2">
              <w:rPr>
                <w:sz w:val="20"/>
                <w:szCs w:val="20"/>
              </w:rPr>
              <w:t>,</w:t>
            </w:r>
          </w:p>
          <w:p w14:paraId="3A313D10" w14:textId="7D41F366" w:rsidR="001E4672" w:rsidRPr="002C21E2" w:rsidRDefault="001E4672" w:rsidP="00A71B1E">
            <w:pPr>
              <w:spacing w:before="60" w:after="60"/>
              <w:ind w:left="30" w:hanging="30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PARA</w:t>
            </w:r>
            <w:r w:rsidRPr="002C21E2">
              <w:rPr>
                <w:sz w:val="20"/>
                <w:szCs w:val="20"/>
              </w:rPr>
              <w:t>: obter acesso à minha área privada de funcionalidades.</w:t>
            </w:r>
          </w:p>
        </w:tc>
      </w:tr>
      <w:tr w:rsidR="001E4672" w14:paraId="6DFCC373" w14:textId="77777777" w:rsidTr="00A71B1E">
        <w:tc>
          <w:tcPr>
            <w:tcW w:w="1276" w:type="dxa"/>
          </w:tcPr>
          <w:p w14:paraId="3D74461A" w14:textId="77777777" w:rsidR="001E4672" w:rsidRPr="002C21E2" w:rsidRDefault="001E4672" w:rsidP="00A71B1E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30B23AEC" w14:textId="77777777" w:rsidR="001E4672" w:rsidRPr="002C21E2" w:rsidRDefault="001E4672" w:rsidP="00A71B1E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1</w:t>
            </w:r>
          </w:p>
        </w:tc>
        <w:tc>
          <w:tcPr>
            <w:tcW w:w="7229" w:type="dxa"/>
          </w:tcPr>
          <w:p w14:paraId="0644D3B4" w14:textId="0C942C60" w:rsidR="00115A63" w:rsidRPr="002C21E2" w:rsidRDefault="001E4672" w:rsidP="00115A63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  <w:r w:rsidR="00D05C92" w:rsidRPr="002C21E2">
              <w:rPr>
                <w:sz w:val="20"/>
                <w:szCs w:val="20"/>
              </w:rPr>
              <w:t>o usuário cadastrado esteja na tela de login,</w:t>
            </w:r>
          </w:p>
          <w:p w14:paraId="6238370D" w14:textId="45BBA818" w:rsidR="001E4672" w:rsidRPr="002C21E2" w:rsidRDefault="001E4672" w:rsidP="00115A63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  <w:r w:rsidR="00256365" w:rsidRPr="002C21E2">
              <w:rPr>
                <w:sz w:val="20"/>
                <w:szCs w:val="20"/>
              </w:rPr>
              <w:t>ele fornecer seu nome de usuário e senha corretos,</w:t>
            </w:r>
          </w:p>
          <w:p w14:paraId="14752AEF" w14:textId="729C5104" w:rsidR="001E4672" w:rsidRPr="002C21E2" w:rsidRDefault="001E4672" w:rsidP="00A71B1E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  <w:r w:rsidR="00BD69E7" w:rsidRPr="002C21E2">
              <w:rPr>
                <w:sz w:val="20"/>
                <w:szCs w:val="20"/>
              </w:rPr>
              <w:t>ele será redirecionado à sua área privada, onde poderá visualizar seu nome, perfil e foto de cadastro (ou ícone padrão, caso não tenha foto).</w:t>
            </w:r>
          </w:p>
        </w:tc>
      </w:tr>
      <w:tr w:rsidR="001E4672" w14:paraId="678D6FE5" w14:textId="77777777" w:rsidTr="00A71B1E">
        <w:tc>
          <w:tcPr>
            <w:tcW w:w="1276" w:type="dxa"/>
          </w:tcPr>
          <w:p w14:paraId="14E30E90" w14:textId="77777777" w:rsidR="001E4672" w:rsidRPr="002C21E2" w:rsidRDefault="001E4672" w:rsidP="00A71B1E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65B2607C" w14:textId="77777777" w:rsidR="001E4672" w:rsidRPr="002C21E2" w:rsidRDefault="001E4672" w:rsidP="00A71B1E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2</w:t>
            </w:r>
          </w:p>
        </w:tc>
        <w:tc>
          <w:tcPr>
            <w:tcW w:w="7229" w:type="dxa"/>
          </w:tcPr>
          <w:p w14:paraId="51716A65" w14:textId="77777777" w:rsidR="00BD69E7" w:rsidRPr="002C21E2" w:rsidRDefault="001E4672" w:rsidP="00A71B1E">
            <w:pPr>
              <w:spacing w:before="60" w:after="60"/>
              <w:ind w:left="168"/>
              <w:rPr>
                <w:rFonts w:ascii="Segoe UI" w:hAnsi="Segoe UI" w:cs="Segoe UI"/>
                <w:color w:val="ECECEC"/>
                <w:sz w:val="20"/>
                <w:szCs w:val="20"/>
                <w:shd w:val="clear" w:color="auto" w:fill="212121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  <w:r w:rsidR="00BD69E7" w:rsidRPr="002C21E2">
              <w:rPr>
                <w:sz w:val="20"/>
                <w:szCs w:val="20"/>
              </w:rPr>
              <w:t>o usuário cadastrado esteja na tela de login,</w:t>
            </w:r>
          </w:p>
          <w:p w14:paraId="4BBB368A" w14:textId="7A487BD0" w:rsidR="001E4672" w:rsidRPr="002C21E2" w:rsidRDefault="001E4672" w:rsidP="00A71B1E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  <w:r w:rsidR="00F06EC3" w:rsidRPr="002C21E2">
              <w:rPr>
                <w:sz w:val="20"/>
                <w:szCs w:val="20"/>
              </w:rPr>
              <w:t>ele esquecer seu nome de usuário e clicar no link "Esqueceu seu login?",</w:t>
            </w:r>
          </w:p>
          <w:p w14:paraId="682827D8" w14:textId="5D62E489" w:rsidR="001E4672" w:rsidRPr="002C21E2" w:rsidRDefault="001E4672" w:rsidP="00A71B1E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  <w:r w:rsidR="00296F84" w:rsidRPr="002C21E2">
              <w:rPr>
                <w:sz w:val="20"/>
                <w:szCs w:val="20"/>
              </w:rPr>
              <w:t>ele será redirecionado à tela de recuperação de login, onde fornecerá seu CPF e responderá perguntas de segurança para receber seu nome de usuário por e-mail</w:t>
            </w:r>
            <w:r w:rsidR="00296F84" w:rsidRPr="002C21E2">
              <w:rPr>
                <w:sz w:val="20"/>
                <w:szCs w:val="20"/>
              </w:rPr>
              <w:t xml:space="preserve"> se tudo tiver sido fornecido corretamente.</w:t>
            </w:r>
          </w:p>
        </w:tc>
      </w:tr>
      <w:tr w:rsidR="0043622A" w14:paraId="7AFB04E8" w14:textId="77777777" w:rsidTr="00A71B1E">
        <w:tc>
          <w:tcPr>
            <w:tcW w:w="1276" w:type="dxa"/>
          </w:tcPr>
          <w:p w14:paraId="380A89A5" w14:textId="77777777" w:rsidR="0043622A" w:rsidRPr="002C21E2" w:rsidRDefault="0043622A" w:rsidP="0043622A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074F5689" w14:textId="77777777" w:rsidR="0043622A" w:rsidRPr="002C21E2" w:rsidRDefault="0043622A" w:rsidP="0043622A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3</w:t>
            </w:r>
          </w:p>
        </w:tc>
        <w:tc>
          <w:tcPr>
            <w:tcW w:w="7229" w:type="dxa"/>
          </w:tcPr>
          <w:p w14:paraId="03D55D73" w14:textId="2BE4094B" w:rsidR="0043622A" w:rsidRPr="002C21E2" w:rsidRDefault="0043622A" w:rsidP="0043622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  <w:r w:rsidR="00D322C2" w:rsidRPr="002C21E2">
              <w:rPr>
                <w:sz w:val="20"/>
                <w:szCs w:val="20"/>
              </w:rPr>
              <w:t>o usuário cadastrado esteja na tela de login,</w:t>
            </w:r>
          </w:p>
          <w:p w14:paraId="2B6EC0A6" w14:textId="1B3A4112" w:rsidR="0043622A" w:rsidRPr="002C21E2" w:rsidRDefault="0043622A" w:rsidP="0043622A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  <w:r w:rsidR="00D322C2" w:rsidRPr="002C21E2">
              <w:rPr>
                <w:sz w:val="20"/>
                <w:szCs w:val="20"/>
              </w:rPr>
              <w:t>ele esquecer sua senha e clicar no link "Esqueceu sua senha?",</w:t>
            </w:r>
          </w:p>
          <w:p w14:paraId="21FCD16D" w14:textId="357575C7" w:rsidR="0043622A" w:rsidRPr="002C21E2" w:rsidRDefault="0043622A" w:rsidP="0043622A">
            <w:pPr>
              <w:spacing w:before="60" w:after="60"/>
              <w:ind w:left="168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  <w:r w:rsidR="005848AB" w:rsidRPr="002C21E2">
              <w:rPr>
                <w:sz w:val="20"/>
                <w:szCs w:val="20"/>
              </w:rPr>
              <w:t>ele será redirecionado à tela de recuperação de senha, onde fornecerá seu e-mail para receber o link de redefinição de senha.</w:t>
            </w:r>
          </w:p>
        </w:tc>
      </w:tr>
    </w:tbl>
    <w:p w14:paraId="144E8BAE" w14:textId="77777777" w:rsidR="00460207" w:rsidRDefault="00460207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60207" w:rsidRPr="002C21E2" w14:paraId="5DDF979D" w14:textId="77777777" w:rsidTr="00667FD8">
        <w:trPr>
          <w:trHeight w:val="380"/>
        </w:trPr>
        <w:tc>
          <w:tcPr>
            <w:tcW w:w="8505" w:type="dxa"/>
            <w:gridSpan w:val="2"/>
            <w:vAlign w:val="center"/>
          </w:tcPr>
          <w:p w14:paraId="24514C0F" w14:textId="77777777" w:rsidR="00460207" w:rsidRPr="002C21E2" w:rsidRDefault="00460207" w:rsidP="00667FD8">
            <w:pPr>
              <w:spacing w:before="60" w:after="60"/>
              <w:ind w:left="30" w:hanging="30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lastRenderedPageBreak/>
              <w:t xml:space="preserve">HISTÓRIA DO USUÁRIO - REQUISITO </w:t>
            </w:r>
            <w:r>
              <w:rPr>
                <w:b/>
                <w:bCs/>
                <w:sz w:val="20"/>
                <w:szCs w:val="20"/>
              </w:rPr>
              <w:t>3</w:t>
            </w:r>
            <w:r w:rsidRPr="002C21E2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M</w:t>
            </w:r>
            <w:r>
              <w:t>anter</w:t>
            </w:r>
            <w:r w:rsidRPr="0013770B">
              <w:t xml:space="preserve"> dados de Pets.</w:t>
            </w:r>
          </w:p>
        </w:tc>
      </w:tr>
      <w:tr w:rsidR="00460207" w:rsidRPr="002C21E2" w14:paraId="435AEFFD" w14:textId="77777777" w:rsidTr="00667FD8">
        <w:tc>
          <w:tcPr>
            <w:tcW w:w="8505" w:type="dxa"/>
            <w:gridSpan w:val="2"/>
          </w:tcPr>
          <w:p w14:paraId="65C85CC4" w14:textId="77777777" w:rsidR="00460207" w:rsidRPr="002C21E2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z w:val="20"/>
                <w:szCs w:val="20"/>
                <w:shd w:val="clear" w:color="auto" w:fill="212121"/>
              </w:rPr>
            </w:pPr>
            <w:r w:rsidRPr="002C21E2">
              <w:rPr>
                <w:b/>
                <w:bCs/>
                <w:sz w:val="20"/>
                <w:szCs w:val="20"/>
              </w:rPr>
              <w:t>COMO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529BB946" w14:textId="77777777" w:rsidR="00460207" w:rsidRPr="002C21E2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z w:val="20"/>
                <w:szCs w:val="20"/>
                <w:shd w:val="clear" w:color="auto" w:fill="212121"/>
              </w:rPr>
            </w:pPr>
            <w:r w:rsidRPr="002C21E2">
              <w:rPr>
                <w:b/>
                <w:bCs/>
                <w:sz w:val="20"/>
                <w:szCs w:val="20"/>
              </w:rPr>
              <w:t>POSSO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3B1F85C0" w14:textId="77777777" w:rsidR="00460207" w:rsidRPr="002C21E2" w:rsidRDefault="00460207" w:rsidP="00667FD8">
            <w:pPr>
              <w:spacing w:before="60" w:after="60"/>
              <w:ind w:left="30" w:hanging="30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PARA</w:t>
            </w:r>
            <w:r w:rsidRPr="002C21E2">
              <w:rPr>
                <w:sz w:val="20"/>
                <w:szCs w:val="20"/>
              </w:rPr>
              <w:t xml:space="preserve">: </w:t>
            </w:r>
          </w:p>
        </w:tc>
      </w:tr>
      <w:tr w:rsidR="00460207" w:rsidRPr="002C21E2" w14:paraId="1CFF15A1" w14:textId="77777777" w:rsidTr="00667FD8">
        <w:tc>
          <w:tcPr>
            <w:tcW w:w="1276" w:type="dxa"/>
          </w:tcPr>
          <w:p w14:paraId="12B5A391" w14:textId="77777777" w:rsidR="00460207" w:rsidRPr="002C21E2" w:rsidRDefault="00460207" w:rsidP="00667FD8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5D509F4E" w14:textId="77777777" w:rsidR="00460207" w:rsidRPr="002C21E2" w:rsidRDefault="00460207" w:rsidP="00667FD8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1</w:t>
            </w:r>
          </w:p>
        </w:tc>
        <w:tc>
          <w:tcPr>
            <w:tcW w:w="7229" w:type="dxa"/>
          </w:tcPr>
          <w:p w14:paraId="78FC64ED" w14:textId="77777777" w:rsidR="00460207" w:rsidRPr="002C21E2" w:rsidRDefault="00460207" w:rsidP="00667FD8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05B8C007" w14:textId="77777777" w:rsidR="00460207" w:rsidRPr="002C21E2" w:rsidRDefault="00460207" w:rsidP="00667FD8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1BAB7DA0" w14:textId="77777777" w:rsidR="00460207" w:rsidRPr="002C21E2" w:rsidRDefault="00460207" w:rsidP="00667FD8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</w:p>
        </w:tc>
      </w:tr>
      <w:tr w:rsidR="00460207" w:rsidRPr="002C21E2" w14:paraId="1844A990" w14:textId="77777777" w:rsidTr="00667FD8">
        <w:tc>
          <w:tcPr>
            <w:tcW w:w="1276" w:type="dxa"/>
          </w:tcPr>
          <w:p w14:paraId="00ED854D" w14:textId="77777777" w:rsidR="00460207" w:rsidRPr="002C21E2" w:rsidRDefault="00460207" w:rsidP="00667FD8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331F9D36" w14:textId="77777777" w:rsidR="00460207" w:rsidRPr="002C21E2" w:rsidRDefault="00460207" w:rsidP="00667FD8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2</w:t>
            </w:r>
          </w:p>
        </w:tc>
        <w:tc>
          <w:tcPr>
            <w:tcW w:w="7229" w:type="dxa"/>
          </w:tcPr>
          <w:p w14:paraId="5EDEE9F9" w14:textId="29221DCC" w:rsidR="00460207" w:rsidRPr="002C21E2" w:rsidRDefault="00460207" w:rsidP="00667FD8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28C2D421" w14:textId="76F17BAA" w:rsidR="00460207" w:rsidRPr="002C21E2" w:rsidRDefault="00460207" w:rsidP="00667FD8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5550CFE7" w14:textId="4A493E8D" w:rsidR="00460207" w:rsidRPr="002C21E2" w:rsidRDefault="00460207" w:rsidP="00667FD8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</w:p>
        </w:tc>
      </w:tr>
      <w:tr w:rsidR="00460207" w:rsidRPr="002C21E2" w14:paraId="72C352B7" w14:textId="77777777" w:rsidTr="00667FD8">
        <w:tc>
          <w:tcPr>
            <w:tcW w:w="1276" w:type="dxa"/>
          </w:tcPr>
          <w:p w14:paraId="1D29A838" w14:textId="77777777" w:rsidR="00460207" w:rsidRPr="002C21E2" w:rsidRDefault="00460207" w:rsidP="00667FD8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 xml:space="preserve">Critério de </w:t>
            </w:r>
          </w:p>
          <w:p w14:paraId="62273AF1" w14:textId="77777777" w:rsidR="00460207" w:rsidRPr="002C21E2" w:rsidRDefault="00460207" w:rsidP="00667FD8">
            <w:pPr>
              <w:spacing w:before="60" w:after="60"/>
              <w:ind w:left="96" w:hanging="41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Aceite 3</w:t>
            </w:r>
          </w:p>
        </w:tc>
        <w:tc>
          <w:tcPr>
            <w:tcW w:w="7229" w:type="dxa"/>
          </w:tcPr>
          <w:p w14:paraId="160D1E26" w14:textId="1CDDEA76" w:rsidR="00460207" w:rsidRPr="002C21E2" w:rsidRDefault="00460207" w:rsidP="00667FD8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DADO</w:t>
            </w:r>
            <w:r w:rsidRPr="002C21E2">
              <w:rPr>
                <w:sz w:val="20"/>
                <w:szCs w:val="20"/>
              </w:rPr>
              <w:t xml:space="preserve"> </w:t>
            </w:r>
            <w:r w:rsidRPr="002C21E2">
              <w:rPr>
                <w:b/>
                <w:bCs/>
                <w:sz w:val="20"/>
                <w:szCs w:val="20"/>
              </w:rPr>
              <w:t>QUE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104A4F2E" w14:textId="0878720F" w:rsidR="00460207" w:rsidRPr="002C21E2" w:rsidRDefault="00460207" w:rsidP="00667FD8">
            <w:pPr>
              <w:spacing w:before="60" w:after="60"/>
              <w:ind w:left="168"/>
              <w:rPr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QUANDO</w:t>
            </w:r>
            <w:r w:rsidRPr="002C21E2">
              <w:rPr>
                <w:sz w:val="20"/>
                <w:szCs w:val="20"/>
              </w:rPr>
              <w:t xml:space="preserve">: </w:t>
            </w:r>
          </w:p>
          <w:p w14:paraId="0DCC541B" w14:textId="0FBC5DFA" w:rsidR="00460207" w:rsidRPr="002C21E2" w:rsidRDefault="00460207" w:rsidP="00667FD8">
            <w:pPr>
              <w:spacing w:before="60" w:after="60"/>
              <w:ind w:left="168"/>
              <w:rPr>
                <w:b/>
                <w:bCs/>
                <w:sz w:val="20"/>
                <w:szCs w:val="20"/>
              </w:rPr>
            </w:pPr>
            <w:r w:rsidRPr="002C21E2">
              <w:rPr>
                <w:b/>
                <w:bCs/>
                <w:sz w:val="20"/>
                <w:szCs w:val="20"/>
              </w:rPr>
              <w:t>ENTÃO</w:t>
            </w:r>
            <w:r w:rsidRPr="002C21E2">
              <w:rPr>
                <w:sz w:val="20"/>
                <w:szCs w:val="20"/>
              </w:rPr>
              <w:t xml:space="preserve">: </w:t>
            </w:r>
          </w:p>
        </w:tc>
      </w:tr>
    </w:tbl>
    <w:p w14:paraId="23705FBF" w14:textId="174384E9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743BA78B" w14:textId="77777777" w:rsidR="00FA629D" w:rsidRDefault="00FA629D" w:rsidP="00FA629D"/>
    <w:p w14:paraId="7D561F33" w14:textId="29A31CF8" w:rsidR="001009BA" w:rsidRPr="001009BA" w:rsidRDefault="001009BA" w:rsidP="001009BA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14:paraId="63770EE1" w14:textId="33D98357" w:rsidR="00197E9C" w:rsidRPr="00C15418" w:rsidRDefault="001009BA" w:rsidP="001009BA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="00197E9C" w:rsidRPr="00C15418">
        <w:rPr>
          <w:color w:val="00B0F0"/>
        </w:rPr>
        <w:t>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D5C8E">
        <w:trPr>
          <w:trHeight w:val="6647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92AA328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620C379" w14:textId="7777777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Extract-Transform-Load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49A33" w14:textId="77777777" w:rsidR="00FF5725" w:rsidRDefault="00FF5725" w:rsidP="004E16B3">
      <w:pPr>
        <w:spacing w:after="0" w:line="240" w:lineRule="auto"/>
      </w:pPr>
      <w:r>
        <w:separator/>
      </w:r>
    </w:p>
  </w:endnote>
  <w:endnote w:type="continuationSeparator" w:id="0">
    <w:p w14:paraId="53B92096" w14:textId="77777777" w:rsidR="00FF5725" w:rsidRDefault="00FF5725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D5654" w14:textId="77777777" w:rsidR="00FF5725" w:rsidRDefault="00FF5725" w:rsidP="004E16B3">
      <w:pPr>
        <w:spacing w:after="0" w:line="240" w:lineRule="auto"/>
      </w:pPr>
      <w:r>
        <w:separator/>
      </w:r>
    </w:p>
  </w:footnote>
  <w:footnote w:type="continuationSeparator" w:id="0">
    <w:p w14:paraId="2B8B24E0" w14:textId="77777777" w:rsidR="00FF5725" w:rsidRDefault="00FF5725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5F5271A"/>
    <w:multiLevelType w:val="multilevel"/>
    <w:tmpl w:val="83721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20"/>
  </w:num>
  <w:num w:numId="2" w16cid:durableId="163672288">
    <w:abstractNumId w:val="6"/>
  </w:num>
  <w:num w:numId="3" w16cid:durableId="527377733">
    <w:abstractNumId w:val="26"/>
  </w:num>
  <w:num w:numId="4" w16cid:durableId="669792701">
    <w:abstractNumId w:val="19"/>
  </w:num>
  <w:num w:numId="5" w16cid:durableId="317853721">
    <w:abstractNumId w:val="13"/>
  </w:num>
  <w:num w:numId="6" w16cid:durableId="956374481">
    <w:abstractNumId w:val="18"/>
  </w:num>
  <w:num w:numId="7" w16cid:durableId="1818036259">
    <w:abstractNumId w:val="4"/>
  </w:num>
  <w:num w:numId="8" w16cid:durableId="1349479764">
    <w:abstractNumId w:val="0"/>
  </w:num>
  <w:num w:numId="9" w16cid:durableId="1910338929">
    <w:abstractNumId w:val="3"/>
  </w:num>
  <w:num w:numId="10" w16cid:durableId="1219704348">
    <w:abstractNumId w:val="11"/>
  </w:num>
  <w:num w:numId="11" w16cid:durableId="178130051">
    <w:abstractNumId w:val="18"/>
    <w:lvlOverride w:ilvl="0">
      <w:startOverride w:val="1"/>
    </w:lvlOverride>
  </w:num>
  <w:num w:numId="12" w16cid:durableId="1034884286">
    <w:abstractNumId w:val="24"/>
  </w:num>
  <w:num w:numId="13" w16cid:durableId="1190145410">
    <w:abstractNumId w:val="10"/>
  </w:num>
  <w:num w:numId="14" w16cid:durableId="1879971831">
    <w:abstractNumId w:val="12"/>
  </w:num>
  <w:num w:numId="15" w16cid:durableId="39718853">
    <w:abstractNumId w:val="14"/>
  </w:num>
  <w:num w:numId="16" w16cid:durableId="1400706941">
    <w:abstractNumId w:val="25"/>
  </w:num>
  <w:num w:numId="17" w16cid:durableId="152184261">
    <w:abstractNumId w:val="5"/>
  </w:num>
  <w:num w:numId="18" w16cid:durableId="433674533">
    <w:abstractNumId w:val="22"/>
  </w:num>
  <w:num w:numId="19" w16cid:durableId="1870029291">
    <w:abstractNumId w:val="7"/>
  </w:num>
  <w:num w:numId="20" w16cid:durableId="1341466684">
    <w:abstractNumId w:val="17"/>
  </w:num>
  <w:num w:numId="21" w16cid:durableId="403331802">
    <w:abstractNumId w:val="9"/>
  </w:num>
  <w:num w:numId="22" w16cid:durableId="1344893932">
    <w:abstractNumId w:val="2"/>
  </w:num>
  <w:num w:numId="23" w16cid:durableId="1523131488">
    <w:abstractNumId w:val="8"/>
  </w:num>
  <w:num w:numId="24" w16cid:durableId="1857888827">
    <w:abstractNumId w:val="23"/>
  </w:num>
  <w:num w:numId="25" w16cid:durableId="472792268">
    <w:abstractNumId w:val="28"/>
  </w:num>
  <w:num w:numId="26" w16cid:durableId="2037271523">
    <w:abstractNumId w:val="27"/>
  </w:num>
  <w:num w:numId="27" w16cid:durableId="1445881583">
    <w:abstractNumId w:val="16"/>
  </w:num>
  <w:num w:numId="28" w16cid:durableId="2029943888">
    <w:abstractNumId w:val="21"/>
  </w:num>
  <w:num w:numId="29" w16cid:durableId="1478916319">
    <w:abstractNumId w:val="15"/>
  </w:num>
  <w:num w:numId="30" w16cid:durableId="1622568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0EC1"/>
    <w:rsid w:val="00012A81"/>
    <w:rsid w:val="0001665C"/>
    <w:rsid w:val="00017559"/>
    <w:rsid w:val="000212D0"/>
    <w:rsid w:val="000249C8"/>
    <w:rsid w:val="000270A2"/>
    <w:rsid w:val="00031ACA"/>
    <w:rsid w:val="00042E8A"/>
    <w:rsid w:val="000451C0"/>
    <w:rsid w:val="000478D4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2AE3"/>
    <w:rsid w:val="000A586C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3770B"/>
    <w:rsid w:val="00143472"/>
    <w:rsid w:val="001444C2"/>
    <w:rsid w:val="001550E4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27D8"/>
    <w:rsid w:val="001F3FEC"/>
    <w:rsid w:val="001F5208"/>
    <w:rsid w:val="001F6D2E"/>
    <w:rsid w:val="001F7402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336D9"/>
    <w:rsid w:val="00233CD7"/>
    <w:rsid w:val="00234AAF"/>
    <w:rsid w:val="00236B3D"/>
    <w:rsid w:val="00251B74"/>
    <w:rsid w:val="00252EAD"/>
    <w:rsid w:val="00256365"/>
    <w:rsid w:val="00264D74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2A97"/>
    <w:rsid w:val="00294786"/>
    <w:rsid w:val="00296F84"/>
    <w:rsid w:val="0029738A"/>
    <w:rsid w:val="002A2B67"/>
    <w:rsid w:val="002A3A85"/>
    <w:rsid w:val="002A3FE0"/>
    <w:rsid w:val="002B7F8F"/>
    <w:rsid w:val="002C21E2"/>
    <w:rsid w:val="002C645B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15321"/>
    <w:rsid w:val="003231E5"/>
    <w:rsid w:val="0033197B"/>
    <w:rsid w:val="00343354"/>
    <w:rsid w:val="0034451F"/>
    <w:rsid w:val="00353046"/>
    <w:rsid w:val="0035434A"/>
    <w:rsid w:val="003547E6"/>
    <w:rsid w:val="00356314"/>
    <w:rsid w:val="0036017D"/>
    <w:rsid w:val="0036070D"/>
    <w:rsid w:val="0036466D"/>
    <w:rsid w:val="00366209"/>
    <w:rsid w:val="00366DE8"/>
    <w:rsid w:val="00367AB1"/>
    <w:rsid w:val="003748A0"/>
    <w:rsid w:val="0037619A"/>
    <w:rsid w:val="00386B82"/>
    <w:rsid w:val="00386BA8"/>
    <w:rsid w:val="003975C7"/>
    <w:rsid w:val="003A0B20"/>
    <w:rsid w:val="003A4DD3"/>
    <w:rsid w:val="003A542D"/>
    <w:rsid w:val="003B1F8B"/>
    <w:rsid w:val="003B230E"/>
    <w:rsid w:val="003B6343"/>
    <w:rsid w:val="003C6103"/>
    <w:rsid w:val="003D37C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8BC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0207"/>
    <w:rsid w:val="00463049"/>
    <w:rsid w:val="00465E48"/>
    <w:rsid w:val="00472784"/>
    <w:rsid w:val="00472EA5"/>
    <w:rsid w:val="00477C3F"/>
    <w:rsid w:val="004830AD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3980"/>
    <w:rsid w:val="004B4322"/>
    <w:rsid w:val="004B4444"/>
    <w:rsid w:val="004C7304"/>
    <w:rsid w:val="004D6883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124D"/>
    <w:rsid w:val="00575BB4"/>
    <w:rsid w:val="005764B9"/>
    <w:rsid w:val="00576E82"/>
    <w:rsid w:val="0057722B"/>
    <w:rsid w:val="005848AB"/>
    <w:rsid w:val="0058497C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C4461"/>
    <w:rsid w:val="005D1A23"/>
    <w:rsid w:val="005D6304"/>
    <w:rsid w:val="005D7D71"/>
    <w:rsid w:val="005E0B0E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20A0E"/>
    <w:rsid w:val="00624CA5"/>
    <w:rsid w:val="0062565D"/>
    <w:rsid w:val="00626002"/>
    <w:rsid w:val="00633034"/>
    <w:rsid w:val="00635879"/>
    <w:rsid w:val="006516A8"/>
    <w:rsid w:val="00652592"/>
    <w:rsid w:val="006624DB"/>
    <w:rsid w:val="00663019"/>
    <w:rsid w:val="00667B32"/>
    <w:rsid w:val="00667C41"/>
    <w:rsid w:val="00667F07"/>
    <w:rsid w:val="00675D0C"/>
    <w:rsid w:val="006854F1"/>
    <w:rsid w:val="0068608F"/>
    <w:rsid w:val="0069253E"/>
    <w:rsid w:val="00694EB1"/>
    <w:rsid w:val="006A0690"/>
    <w:rsid w:val="006A3101"/>
    <w:rsid w:val="006A4FD5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35AF"/>
    <w:rsid w:val="00757857"/>
    <w:rsid w:val="0077277A"/>
    <w:rsid w:val="007733FA"/>
    <w:rsid w:val="0077462A"/>
    <w:rsid w:val="0077663C"/>
    <w:rsid w:val="007814EC"/>
    <w:rsid w:val="0079078E"/>
    <w:rsid w:val="00791E67"/>
    <w:rsid w:val="00793116"/>
    <w:rsid w:val="007940CE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06B9"/>
    <w:rsid w:val="00805333"/>
    <w:rsid w:val="008125C1"/>
    <w:rsid w:val="008129B3"/>
    <w:rsid w:val="00817F8D"/>
    <w:rsid w:val="008210C5"/>
    <w:rsid w:val="00827ED1"/>
    <w:rsid w:val="00833A93"/>
    <w:rsid w:val="008341CC"/>
    <w:rsid w:val="0084074F"/>
    <w:rsid w:val="00841DC2"/>
    <w:rsid w:val="008432B3"/>
    <w:rsid w:val="008434BC"/>
    <w:rsid w:val="00847D61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61E7"/>
    <w:rsid w:val="008D6D3C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22162"/>
    <w:rsid w:val="00931B42"/>
    <w:rsid w:val="00934AC7"/>
    <w:rsid w:val="00937C59"/>
    <w:rsid w:val="009400A8"/>
    <w:rsid w:val="0094014C"/>
    <w:rsid w:val="00941CD7"/>
    <w:rsid w:val="00943F44"/>
    <w:rsid w:val="00944B0F"/>
    <w:rsid w:val="009479D6"/>
    <w:rsid w:val="00952169"/>
    <w:rsid w:val="009524AB"/>
    <w:rsid w:val="00955811"/>
    <w:rsid w:val="00960ED8"/>
    <w:rsid w:val="00964B8B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43ED"/>
    <w:rsid w:val="009B526F"/>
    <w:rsid w:val="009C2599"/>
    <w:rsid w:val="009C2DAD"/>
    <w:rsid w:val="009C71AF"/>
    <w:rsid w:val="009D0DFC"/>
    <w:rsid w:val="009D5A7E"/>
    <w:rsid w:val="009E053C"/>
    <w:rsid w:val="009F01C7"/>
    <w:rsid w:val="009F2217"/>
    <w:rsid w:val="009F2AB8"/>
    <w:rsid w:val="009F7344"/>
    <w:rsid w:val="00A017DE"/>
    <w:rsid w:val="00A03D35"/>
    <w:rsid w:val="00A050C2"/>
    <w:rsid w:val="00A05DE2"/>
    <w:rsid w:val="00A11AFE"/>
    <w:rsid w:val="00A20821"/>
    <w:rsid w:val="00A22890"/>
    <w:rsid w:val="00A2371A"/>
    <w:rsid w:val="00A24CDB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64C57"/>
    <w:rsid w:val="00A716A2"/>
    <w:rsid w:val="00A71D85"/>
    <w:rsid w:val="00A743B4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659F"/>
    <w:rsid w:val="00AA71F8"/>
    <w:rsid w:val="00AB27D3"/>
    <w:rsid w:val="00AB5C82"/>
    <w:rsid w:val="00AB6D48"/>
    <w:rsid w:val="00AC0C52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4A24"/>
    <w:rsid w:val="00B4547A"/>
    <w:rsid w:val="00B465A9"/>
    <w:rsid w:val="00B513BC"/>
    <w:rsid w:val="00B51A32"/>
    <w:rsid w:val="00B51A90"/>
    <w:rsid w:val="00B534BD"/>
    <w:rsid w:val="00B557F1"/>
    <w:rsid w:val="00B653F2"/>
    <w:rsid w:val="00B65B55"/>
    <w:rsid w:val="00B74528"/>
    <w:rsid w:val="00B77F28"/>
    <w:rsid w:val="00B849AF"/>
    <w:rsid w:val="00B9385E"/>
    <w:rsid w:val="00B97AF9"/>
    <w:rsid w:val="00BA04B1"/>
    <w:rsid w:val="00BA3B44"/>
    <w:rsid w:val="00BA4418"/>
    <w:rsid w:val="00BA5572"/>
    <w:rsid w:val="00BB11E2"/>
    <w:rsid w:val="00BB3722"/>
    <w:rsid w:val="00BB5082"/>
    <w:rsid w:val="00BD1EDA"/>
    <w:rsid w:val="00BD3B98"/>
    <w:rsid w:val="00BD49BF"/>
    <w:rsid w:val="00BD69E7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68D"/>
    <w:rsid w:val="00C42C7C"/>
    <w:rsid w:val="00C44832"/>
    <w:rsid w:val="00C44C24"/>
    <w:rsid w:val="00C516D0"/>
    <w:rsid w:val="00C523DB"/>
    <w:rsid w:val="00C52D0A"/>
    <w:rsid w:val="00C633DB"/>
    <w:rsid w:val="00C63E9E"/>
    <w:rsid w:val="00C67DE6"/>
    <w:rsid w:val="00C71719"/>
    <w:rsid w:val="00C765DF"/>
    <w:rsid w:val="00C76EAF"/>
    <w:rsid w:val="00C76FF2"/>
    <w:rsid w:val="00C840CD"/>
    <w:rsid w:val="00C93E38"/>
    <w:rsid w:val="00CA58CC"/>
    <w:rsid w:val="00CB3205"/>
    <w:rsid w:val="00CB4BED"/>
    <w:rsid w:val="00CB5CD1"/>
    <w:rsid w:val="00CC5DB1"/>
    <w:rsid w:val="00CC5FC0"/>
    <w:rsid w:val="00CC6AC5"/>
    <w:rsid w:val="00CC77EB"/>
    <w:rsid w:val="00CD477A"/>
    <w:rsid w:val="00CD5106"/>
    <w:rsid w:val="00CE0A57"/>
    <w:rsid w:val="00CE3856"/>
    <w:rsid w:val="00CE7AA7"/>
    <w:rsid w:val="00CF2D81"/>
    <w:rsid w:val="00D04440"/>
    <w:rsid w:val="00D0593C"/>
    <w:rsid w:val="00D05C92"/>
    <w:rsid w:val="00D10A76"/>
    <w:rsid w:val="00D15529"/>
    <w:rsid w:val="00D16538"/>
    <w:rsid w:val="00D223D7"/>
    <w:rsid w:val="00D23406"/>
    <w:rsid w:val="00D322C2"/>
    <w:rsid w:val="00D40635"/>
    <w:rsid w:val="00D41AAE"/>
    <w:rsid w:val="00D41DB8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446A"/>
    <w:rsid w:val="00E10CFB"/>
    <w:rsid w:val="00E17420"/>
    <w:rsid w:val="00E209A6"/>
    <w:rsid w:val="00E25BFC"/>
    <w:rsid w:val="00E25FEA"/>
    <w:rsid w:val="00E27159"/>
    <w:rsid w:val="00E30B0E"/>
    <w:rsid w:val="00E35CAA"/>
    <w:rsid w:val="00E402F8"/>
    <w:rsid w:val="00E41F55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3C73"/>
    <w:rsid w:val="00E75BD6"/>
    <w:rsid w:val="00E84351"/>
    <w:rsid w:val="00E87898"/>
    <w:rsid w:val="00E95BF6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06EC3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0F53"/>
    <w:rsid w:val="00F7469A"/>
    <w:rsid w:val="00F74BA4"/>
    <w:rsid w:val="00F74C4B"/>
    <w:rsid w:val="00F75333"/>
    <w:rsid w:val="00F756F2"/>
    <w:rsid w:val="00F76475"/>
    <w:rsid w:val="00F773F1"/>
    <w:rsid w:val="00F81F51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2CC8"/>
    <w:rsid w:val="00FE344A"/>
    <w:rsid w:val="00FE5184"/>
    <w:rsid w:val="00FF0AAC"/>
    <w:rsid w:val="00FF5725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11</Pages>
  <Words>1742</Words>
  <Characters>9413</Characters>
  <Application>Microsoft Office Word</Application>
  <DocSecurity>0</DocSecurity>
  <Lines>78</Lines>
  <Paragraphs>22</Paragraphs>
  <ScaleCrop>false</ScaleCrop>
  <Company/>
  <LinksUpToDate>false</LinksUpToDate>
  <CharactersWithSpaces>1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158</cp:revision>
  <cp:lastPrinted>2024-03-14T22:03:00Z</cp:lastPrinted>
  <dcterms:created xsi:type="dcterms:W3CDTF">2023-03-29T00:10:00Z</dcterms:created>
  <dcterms:modified xsi:type="dcterms:W3CDTF">2024-04-04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